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C19E8" w14:textId="1456B381" w:rsidR="001472C7" w:rsidRPr="003A46F0" w:rsidRDefault="001472C7" w:rsidP="00D15A8E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sz w:val="27"/>
          <w:szCs w:val="27"/>
        </w:rPr>
      </w:pPr>
      <w:bookmarkStart w:id="0" w:name="_Hlk80440094"/>
      <w:bookmarkEnd w:id="0"/>
      <w:r w:rsidRPr="003A46F0">
        <w:rPr>
          <w:rFonts w:ascii="Helvetica" w:eastAsia="Times New Roman" w:hAnsi="Helvetica" w:cs="Helvetica"/>
          <w:b/>
          <w:bCs/>
          <w:sz w:val="27"/>
          <w:szCs w:val="27"/>
        </w:rPr>
        <w:t>GRAND MESA FILM FESTIVAL</w:t>
      </w:r>
    </w:p>
    <w:p w14:paraId="2D0320C5" w14:textId="45CBA517" w:rsidR="008E498F" w:rsidRPr="003A46F0" w:rsidRDefault="001472C7" w:rsidP="00D15A8E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b/>
          <w:bCs/>
          <w:sz w:val="27"/>
          <w:szCs w:val="27"/>
        </w:rPr>
      </w:pPr>
      <w:r w:rsidRPr="003A46F0">
        <w:rPr>
          <w:rFonts w:ascii="Helvetica" w:eastAsia="Times New Roman" w:hAnsi="Helvetica" w:cs="Helvetica"/>
          <w:b/>
          <w:bCs/>
          <w:sz w:val="27"/>
          <w:szCs w:val="27"/>
        </w:rPr>
        <w:t>SUBMISSION FORM</w:t>
      </w:r>
    </w:p>
    <w:p w14:paraId="30894ECE" w14:textId="1EA0FA72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CE4163B" w14:textId="5BF5D586" w:rsidR="001472C7" w:rsidRPr="004757A7" w:rsidRDefault="004757A7" w:rsidP="004757A7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b/>
          <w:bCs/>
        </w:rPr>
      </w:pPr>
      <w:r w:rsidRPr="004757A7">
        <w:rPr>
          <w:rFonts w:ascii="Helvetica" w:eastAsia="Times New Roman" w:hAnsi="Helvetica" w:cs="Helvetica"/>
          <w:b/>
          <w:bCs/>
        </w:rPr>
        <w:t xml:space="preserve">Please </w:t>
      </w:r>
      <w:r>
        <w:rPr>
          <w:rFonts w:ascii="Helvetica" w:eastAsia="Times New Roman" w:hAnsi="Helvetica" w:cs="Helvetica"/>
          <w:b/>
          <w:bCs/>
        </w:rPr>
        <w:t>c</w:t>
      </w:r>
      <w:r w:rsidRPr="004757A7">
        <w:rPr>
          <w:rFonts w:ascii="Helvetica" w:eastAsia="Times New Roman" w:hAnsi="Helvetica" w:cs="Helvetica"/>
          <w:b/>
          <w:bCs/>
        </w:rPr>
        <w:t xml:space="preserve">omplete this form and submit it, with your film, to </w:t>
      </w:r>
      <w:hyperlink r:id="rId5" w:history="1">
        <w:r w:rsidRPr="004757A7">
          <w:rPr>
            <w:rStyle w:val="Hyperlink"/>
            <w:rFonts w:ascii="Helvetica" w:eastAsia="Times New Roman" w:hAnsi="Helvetica" w:cs="Helvetica"/>
            <w:b/>
            <w:bCs/>
          </w:rPr>
          <w:t>info@grandmesaartscenter.com</w:t>
        </w:r>
      </w:hyperlink>
    </w:p>
    <w:p w14:paraId="764E8FC6" w14:textId="7B1D3D02" w:rsidR="004757A7" w:rsidRDefault="008532F1" w:rsidP="008532F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i/>
          <w:iCs/>
        </w:rPr>
      </w:pPr>
      <w:r w:rsidRPr="008532F1">
        <w:rPr>
          <w:rFonts w:ascii="Helvetica" w:eastAsia="Times New Roman" w:hAnsi="Helvetica" w:cs="Helvetica"/>
          <w:i/>
          <w:iCs/>
        </w:rPr>
        <w:t>(Submit one form per film)</w:t>
      </w:r>
    </w:p>
    <w:p w14:paraId="2BBA6705" w14:textId="77777777" w:rsidR="008532F1" w:rsidRPr="008532F1" w:rsidRDefault="008532F1" w:rsidP="008532F1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i/>
          <w:iCs/>
        </w:rPr>
      </w:pPr>
    </w:p>
    <w:p w14:paraId="09F90681" w14:textId="1142F2F7" w:rsidR="001472C7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 xml:space="preserve">DIRECTORS </w:t>
      </w:r>
      <w:r w:rsidR="001472C7" w:rsidRPr="003A46F0">
        <w:rPr>
          <w:rFonts w:ascii="Helvetica" w:eastAsia="Times New Roman" w:hAnsi="Helvetica" w:cs="Helvetica"/>
          <w:sz w:val="27"/>
          <w:szCs w:val="27"/>
        </w:rPr>
        <w:t>NAME-</w:t>
      </w:r>
    </w:p>
    <w:p w14:paraId="40E3F2F8" w14:textId="03ECE8FE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2B30408" w14:textId="4769148C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EMAIL ADDRESS-</w:t>
      </w:r>
    </w:p>
    <w:p w14:paraId="254615DA" w14:textId="0CC1219E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68336092" w14:textId="1231D1F8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PHONE NUMBER-</w:t>
      </w:r>
    </w:p>
    <w:p w14:paraId="1C50E4F2" w14:textId="666BE730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490FD05" w14:textId="506FAE65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FILM CATEGORY-    ADULT (18+)      YOUTH (17 &amp; YOUNGER)</w:t>
      </w:r>
    </w:p>
    <w:p w14:paraId="6782292A" w14:textId="07720D3F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D72ED53" w14:textId="03F770E7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FILM TITLE-</w:t>
      </w:r>
    </w:p>
    <w:p w14:paraId="75DEE0D2" w14:textId="0263C384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8504FBB" w14:textId="17EBC027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SYNOPSIS OF THE FILM (MAX 50 WORDS)-</w:t>
      </w:r>
    </w:p>
    <w:p w14:paraId="4E3D8F0A" w14:textId="39356B36" w:rsidR="00AF5624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15EC1B2" w14:textId="77777777" w:rsidR="004757A7" w:rsidRPr="003A46F0" w:rsidRDefault="004757A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502F225" w14:textId="7D103BF2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2D8B031" w14:textId="7DEC3C9C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6ADE33C4" w14:textId="6974D339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1D816A3" w14:textId="19E93865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325319E" w14:textId="64ED3358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AD7929A" w14:textId="3B2023C5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B08FFED" w14:textId="034F0C41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0A95D556" w14:textId="2A950263" w:rsidR="00AF5624" w:rsidRPr="003A46F0" w:rsidRDefault="00AF5624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  <w:r w:rsidRPr="003A46F0">
        <w:rPr>
          <w:rFonts w:ascii="Helvetica" w:eastAsia="Times New Roman" w:hAnsi="Helvetica" w:cs="Helvetica"/>
          <w:sz w:val="27"/>
          <w:szCs w:val="27"/>
        </w:rPr>
        <w:t>DIRECTOR’S SHORT BIOGRAPHY (MAX 50 WORDS)-</w:t>
      </w:r>
    </w:p>
    <w:p w14:paraId="1CC432FE" w14:textId="3B39A3A7" w:rsidR="001472C7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D481D47" w14:textId="77777777" w:rsidR="004757A7" w:rsidRPr="003A46F0" w:rsidRDefault="004757A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38A2486" w14:textId="216EA120" w:rsidR="001472C7" w:rsidRPr="003A46F0" w:rsidRDefault="001472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C2815E1" w14:textId="18DC16A2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4E5CF9AD" w14:textId="5FE33DDC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2BC8FCDC" w14:textId="589958E4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0DF3FBEC" w14:textId="64143F16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77C50B3A" w14:textId="5D4CA0E9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FC5F9C3" w14:textId="490B95FD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5C85F72E" w14:textId="1A688B9C" w:rsidR="002875C7" w:rsidRPr="003A46F0" w:rsidRDefault="002875C7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7"/>
          <w:szCs w:val="27"/>
        </w:rPr>
      </w:pPr>
    </w:p>
    <w:p w14:paraId="37C0A8BA" w14:textId="6ED5AC3C" w:rsidR="002875C7" w:rsidRPr="003A46F0" w:rsidRDefault="002875C7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 w:rsidRPr="003A46F0">
        <w:rPr>
          <w:sz w:val="24"/>
          <w:szCs w:val="24"/>
        </w:rPr>
        <w:t>By</w:t>
      </w:r>
      <w:r w:rsidR="00A36CA3" w:rsidRPr="003A46F0">
        <w:rPr>
          <w:sz w:val="24"/>
          <w:szCs w:val="24"/>
        </w:rPr>
        <w:t xml:space="preserve"> </w:t>
      </w:r>
      <w:r w:rsidRPr="003A46F0">
        <w:rPr>
          <w:sz w:val="24"/>
          <w:szCs w:val="24"/>
        </w:rPr>
        <w:t>signing</w:t>
      </w:r>
      <w:r w:rsidR="00A36CA3" w:rsidRPr="003A46F0">
        <w:rPr>
          <w:sz w:val="24"/>
          <w:szCs w:val="24"/>
        </w:rPr>
        <w:t xml:space="preserve"> </w:t>
      </w:r>
      <w:r w:rsidRPr="003A46F0">
        <w:rPr>
          <w:sz w:val="24"/>
          <w:szCs w:val="24"/>
        </w:rPr>
        <w:t>thi</w:t>
      </w:r>
      <w:r w:rsidR="00A36CA3" w:rsidRPr="003A46F0">
        <w:rPr>
          <w:sz w:val="24"/>
          <w:szCs w:val="24"/>
        </w:rPr>
        <w:t xml:space="preserve">s </w:t>
      </w:r>
      <w:r w:rsidRPr="003A46F0">
        <w:rPr>
          <w:sz w:val="24"/>
          <w:szCs w:val="24"/>
        </w:rPr>
        <w:t>for</w:t>
      </w:r>
      <w:r w:rsidR="00A36CA3" w:rsidRPr="003A46F0">
        <w:rPr>
          <w:sz w:val="24"/>
          <w:szCs w:val="24"/>
        </w:rPr>
        <w:t xml:space="preserve">m, </w:t>
      </w:r>
      <w:r w:rsidRPr="003A46F0">
        <w:rPr>
          <w:sz w:val="24"/>
          <w:szCs w:val="24"/>
        </w:rPr>
        <w:t>the undersigned declare</w:t>
      </w:r>
      <w:r w:rsidR="003A46F0">
        <w:rPr>
          <w:sz w:val="24"/>
          <w:szCs w:val="24"/>
        </w:rPr>
        <w:t>s</w:t>
      </w:r>
      <w:r w:rsidRPr="003A46F0">
        <w:rPr>
          <w:sz w:val="24"/>
          <w:szCs w:val="24"/>
        </w:rPr>
        <w:t xml:space="preserve"> that all the information above is true and that I have read and agreed with the </w:t>
      </w:r>
      <w:r w:rsidR="00A36CA3" w:rsidRPr="003A46F0">
        <w:rPr>
          <w:sz w:val="24"/>
          <w:szCs w:val="24"/>
        </w:rPr>
        <w:t>Submission Criteria</w:t>
      </w:r>
      <w:r w:rsidRPr="003A46F0">
        <w:rPr>
          <w:sz w:val="24"/>
          <w:szCs w:val="24"/>
        </w:rPr>
        <w:t xml:space="preserve"> of the </w:t>
      </w:r>
      <w:r w:rsidR="00A36CA3" w:rsidRPr="003A46F0">
        <w:rPr>
          <w:sz w:val="24"/>
          <w:szCs w:val="24"/>
        </w:rPr>
        <w:t>GRAND MESA</w:t>
      </w:r>
      <w:r w:rsidRPr="003A46F0">
        <w:rPr>
          <w:sz w:val="24"/>
          <w:szCs w:val="24"/>
        </w:rPr>
        <w:t xml:space="preserve"> SHORT FILM FESTIVAL.</w:t>
      </w:r>
    </w:p>
    <w:p w14:paraId="4ACC99CE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665C12BC" w14:textId="254B5DBF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55857F7B" w14:textId="19B15C29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plicant Signature ____________________________________________________________</w:t>
      </w:r>
    </w:p>
    <w:p w14:paraId="11207594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207D84B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ent or Guardian Signature</w:t>
      </w:r>
      <w:r w:rsidR="00A36CA3" w:rsidRPr="003A46F0">
        <w:rPr>
          <w:sz w:val="24"/>
          <w:szCs w:val="24"/>
        </w:rPr>
        <w:t xml:space="preserve"> _________</w:t>
      </w:r>
      <w:r>
        <w:rPr>
          <w:sz w:val="24"/>
          <w:szCs w:val="24"/>
        </w:rPr>
        <w:t>___________</w:t>
      </w:r>
      <w:r w:rsidR="00A36CA3" w:rsidRPr="003A46F0">
        <w:rPr>
          <w:sz w:val="24"/>
          <w:szCs w:val="24"/>
        </w:rPr>
        <w:t xml:space="preserve">________________________________ </w:t>
      </w:r>
    </w:p>
    <w:p w14:paraId="0DA4F5A8" w14:textId="77777777" w:rsidR="003A46F0" w:rsidRDefault="003A46F0" w:rsidP="001472C7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62827322" w14:textId="020179A9" w:rsidR="00A36CA3" w:rsidRPr="003A46F0" w:rsidRDefault="00A36CA3" w:rsidP="001472C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sz w:val="24"/>
          <w:szCs w:val="24"/>
        </w:rPr>
      </w:pPr>
      <w:r w:rsidRPr="003A46F0">
        <w:rPr>
          <w:sz w:val="24"/>
          <w:szCs w:val="24"/>
        </w:rPr>
        <w:t>Date____</w:t>
      </w:r>
      <w:r w:rsidR="003A46F0">
        <w:rPr>
          <w:sz w:val="24"/>
          <w:szCs w:val="24"/>
        </w:rPr>
        <w:t>_____________</w:t>
      </w:r>
      <w:r w:rsidRPr="003A46F0">
        <w:rPr>
          <w:sz w:val="24"/>
          <w:szCs w:val="24"/>
        </w:rPr>
        <w:t>___</w:t>
      </w:r>
    </w:p>
    <w:sectPr w:rsidR="00A36CA3" w:rsidRPr="003A46F0" w:rsidSect="004757A7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81C69"/>
    <w:multiLevelType w:val="multilevel"/>
    <w:tmpl w:val="5128C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c2MDE0sDAzNzFV0lEKTi0uzszPAykwrgUABeoadiwAAAA="/>
  </w:docVars>
  <w:rsids>
    <w:rsidRoot w:val="00FE6B2F"/>
    <w:rsid w:val="001472C7"/>
    <w:rsid w:val="00150D13"/>
    <w:rsid w:val="002875C7"/>
    <w:rsid w:val="0036415E"/>
    <w:rsid w:val="003A46F0"/>
    <w:rsid w:val="004757A7"/>
    <w:rsid w:val="00625DB8"/>
    <w:rsid w:val="00722BC3"/>
    <w:rsid w:val="007B08EC"/>
    <w:rsid w:val="007B6070"/>
    <w:rsid w:val="008523CF"/>
    <w:rsid w:val="008532F1"/>
    <w:rsid w:val="00866BE6"/>
    <w:rsid w:val="008B3EEC"/>
    <w:rsid w:val="008E498F"/>
    <w:rsid w:val="009F6E0E"/>
    <w:rsid w:val="00A36CA3"/>
    <w:rsid w:val="00AD3A32"/>
    <w:rsid w:val="00AF5624"/>
    <w:rsid w:val="00D15A8E"/>
    <w:rsid w:val="00DE44DD"/>
    <w:rsid w:val="00E061A7"/>
    <w:rsid w:val="00F05E3C"/>
    <w:rsid w:val="00FE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F86D5"/>
  <w15:chartTrackingRefBased/>
  <w15:docId w15:val="{0A52E85B-6EEF-4C3B-8D50-A4F5B89E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D3A32"/>
    <w:rPr>
      <w:b/>
      <w:bCs/>
    </w:rPr>
  </w:style>
  <w:style w:type="character" w:styleId="Hyperlink">
    <w:name w:val="Hyperlink"/>
    <w:basedOn w:val="DefaultParagraphFont"/>
    <w:uiPriority w:val="99"/>
    <w:unhideWhenUsed/>
    <w:rsid w:val="004757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3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grandmesaartscente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starr</dc:creator>
  <cp:keywords/>
  <dc:description/>
  <cp:lastModifiedBy>Heidi Weissner</cp:lastModifiedBy>
  <cp:revision>3</cp:revision>
  <cp:lastPrinted>2021-08-17T16:33:00Z</cp:lastPrinted>
  <dcterms:created xsi:type="dcterms:W3CDTF">2021-10-19T23:01:00Z</dcterms:created>
  <dcterms:modified xsi:type="dcterms:W3CDTF">2021-10-19T23:47:00Z</dcterms:modified>
</cp:coreProperties>
</file>